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D2490" w14:textId="77777777" w:rsidR="00131331" w:rsidRPr="001910C1" w:rsidRDefault="00131331" w:rsidP="001910C1">
      <w:pPr>
        <w:pStyle w:val="Heading1"/>
        <w:jc w:val="center"/>
      </w:pPr>
      <w:r w:rsidRPr="001910C1">
        <w:t>Exercises: Encapsulation</w:t>
      </w:r>
    </w:p>
    <w:p w14:paraId="2F508347" w14:textId="68CC4FAE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Hyperlink"/>
          </w:rPr>
          <w:t xml:space="preserve">"Java </w:t>
        </w:r>
        <w:r w:rsidR="00D32F24" w:rsidRPr="00657765">
          <w:rPr>
            <w:rStyle w:val="Hyperlink"/>
          </w:rPr>
          <w:t>Advanced</w:t>
        </w:r>
        <w:r w:rsidRPr="00657765">
          <w:rPr>
            <w:rStyle w:val="Hyperlink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="00B5138D">
        <w:t>to</w:t>
      </w:r>
      <w:r w:rsidRPr="00131331">
        <w:t xml:space="preserve"> all below</w:t>
      </w:r>
      <w:r w:rsidR="00B5138D">
        <w:t>-</w:t>
      </w:r>
      <w:r w:rsidRPr="00131331">
        <w:t xml:space="preserve">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131331" w:rsidRDefault="00131331" w:rsidP="001910C1">
      <w:pPr>
        <w:pStyle w:val="Heading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0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lastRenderedPageBreak/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TableGrid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lastRenderedPageBreak/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910C1" w:rsidRDefault="00131331" w:rsidP="00131331">
      <w:pPr>
        <w:jc w:val="both"/>
      </w:pPr>
    </w:p>
    <w:p w14:paraId="760EC2B2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697D230F" w:rsidR="00131331" w:rsidRPr="00131331" w:rsidRDefault="00131331" w:rsidP="00E24B3B">
      <w:pPr>
        <w:pStyle w:val="Heading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53D6A68A" w14:textId="3DB8F957" w:rsidR="006B4492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63243384" w14:textId="3104E5EA" w:rsidR="002A788F" w:rsidRDefault="002A788F" w:rsidP="00131331">
      <w:pPr>
        <w:ind w:right="-5"/>
      </w:pPr>
    </w:p>
    <w:p w14:paraId="23F512C8" w14:textId="6B02897D" w:rsidR="002A788F" w:rsidRDefault="002A788F" w:rsidP="00131331">
      <w:pPr>
        <w:ind w:right="-5"/>
      </w:pPr>
    </w:p>
    <w:p w14:paraId="5B61754C" w14:textId="015BF511" w:rsidR="002A788F" w:rsidRDefault="002A788F" w:rsidP="00131331">
      <w:pPr>
        <w:ind w:right="-5"/>
      </w:pPr>
    </w:p>
    <w:p w14:paraId="3FD54B4B" w14:textId="45A403BF" w:rsidR="002A788F" w:rsidRDefault="002A788F" w:rsidP="00131331">
      <w:pPr>
        <w:ind w:right="-5"/>
      </w:pPr>
    </w:p>
    <w:p w14:paraId="40308B81" w14:textId="77777777" w:rsidR="002A788F" w:rsidRPr="002A788F" w:rsidRDefault="002A788F" w:rsidP="00131331">
      <w:pPr>
        <w:ind w:right="-5"/>
      </w:pP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r w:rsidRPr="00131331">
        <w:t>".</w:t>
      </w:r>
    </w:p>
    <w:p w14:paraId="64D4A133" w14:textId="667CE8B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 xml:space="preserve">[1..200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1..5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r w:rsidRPr="00131331">
        <w:t>".</w:t>
      </w:r>
    </w:p>
    <w:p w14:paraId="0650FD03" w14:textId="60AF3AA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0..1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Number of toppings should be in range [0..10].</w:t>
      </w:r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0D135F99" w14:textId="6B806229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Heading2"/>
        <w:rPr>
          <w:lang w:val="bg-BG"/>
        </w:rPr>
      </w:pPr>
      <w:r w:rsidRPr="00131331">
        <w:t>**Football Team Generator</w:t>
      </w:r>
    </w:p>
    <w:p w14:paraId="12E76295" w14:textId="7859E38D" w:rsidR="00131331" w:rsidRDefault="00131331" w:rsidP="00131331">
      <w:pPr>
        <w:ind w:right="-5"/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p w14:paraId="2B7B7FB3" w14:textId="77777777" w:rsidR="00B5138D" w:rsidRPr="00131331" w:rsidRDefault="00B5138D" w:rsidP="00131331">
      <w:pPr>
        <w:ind w:right="-5"/>
        <w:rPr>
          <w:lang w:val="bg-BG"/>
        </w:rPr>
      </w:pP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 xml:space="preserve">. Each stat can be in the range [0..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r w:rsidRPr="007A64FE">
        <w:rPr>
          <w:b/>
        </w:rPr>
        <w:t>0..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CCBE3" w14:textId="77777777" w:rsidR="003A65EC" w:rsidRDefault="003A65EC" w:rsidP="008068A2">
      <w:pPr>
        <w:spacing w:after="0" w:line="240" w:lineRule="auto"/>
      </w:pPr>
      <w:r>
        <w:separator/>
      </w:r>
    </w:p>
  </w:endnote>
  <w:endnote w:type="continuationSeparator" w:id="0">
    <w:p w14:paraId="4FED809B" w14:textId="77777777" w:rsidR="003A65EC" w:rsidRDefault="003A65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24AEC" w:rsidRDefault="00E24AE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5440A" w14:textId="77777777" w:rsidR="003A65EC" w:rsidRDefault="003A65EC" w:rsidP="008068A2">
      <w:pPr>
        <w:spacing w:after="0" w:line="240" w:lineRule="auto"/>
      </w:pPr>
      <w:r>
        <w:separator/>
      </w:r>
    </w:p>
  </w:footnote>
  <w:footnote w:type="continuationSeparator" w:id="0">
    <w:p w14:paraId="4D1FEAE0" w14:textId="77777777" w:rsidR="003A65EC" w:rsidRDefault="003A65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C33EAB2E"/>
    <w:lvl w:ilvl="0" w:tplc="9DD444CA">
      <w:start w:val="1"/>
      <w:numFmt w:val="decimal"/>
      <w:pStyle w:val="Heading2"/>
      <w:lvlText w:val="%1."/>
      <w:lvlJc w:val="left"/>
      <w:pPr>
        <w:ind w:left="360" w:hanging="360"/>
      </w:pPr>
      <w:rPr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359627">
    <w:abstractNumId w:val="1"/>
  </w:num>
  <w:num w:numId="2" w16cid:durableId="1628273633">
    <w:abstractNumId w:val="44"/>
  </w:num>
  <w:num w:numId="3" w16cid:durableId="1385369142">
    <w:abstractNumId w:val="10"/>
  </w:num>
  <w:num w:numId="4" w16cid:durableId="1511873944">
    <w:abstractNumId w:val="29"/>
  </w:num>
  <w:num w:numId="5" w16cid:durableId="1537543677">
    <w:abstractNumId w:val="30"/>
  </w:num>
  <w:num w:numId="6" w16cid:durableId="2020082997">
    <w:abstractNumId w:val="35"/>
  </w:num>
  <w:num w:numId="7" w16cid:durableId="361515558">
    <w:abstractNumId w:val="5"/>
  </w:num>
  <w:num w:numId="8" w16cid:durableId="533272922">
    <w:abstractNumId w:val="9"/>
  </w:num>
  <w:num w:numId="9" w16cid:durableId="369576226">
    <w:abstractNumId w:val="27"/>
  </w:num>
  <w:num w:numId="10" w16cid:durableId="8923547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3597566">
    <w:abstractNumId w:val="6"/>
  </w:num>
  <w:num w:numId="12" w16cid:durableId="238516850">
    <w:abstractNumId w:val="22"/>
  </w:num>
  <w:num w:numId="13" w16cid:durableId="610090697">
    <w:abstractNumId w:val="3"/>
  </w:num>
  <w:num w:numId="14" w16cid:durableId="813327121">
    <w:abstractNumId w:val="34"/>
  </w:num>
  <w:num w:numId="15" w16cid:durableId="766999166">
    <w:abstractNumId w:val="11"/>
  </w:num>
  <w:num w:numId="16" w16cid:durableId="1169904136">
    <w:abstractNumId w:val="39"/>
  </w:num>
  <w:num w:numId="17" w16cid:durableId="1905024021">
    <w:abstractNumId w:val="28"/>
  </w:num>
  <w:num w:numId="18" w16cid:durableId="686299625">
    <w:abstractNumId w:val="43"/>
  </w:num>
  <w:num w:numId="19" w16cid:durableId="1479103940">
    <w:abstractNumId w:val="36"/>
  </w:num>
  <w:num w:numId="20" w16cid:durableId="1875581192">
    <w:abstractNumId w:val="21"/>
  </w:num>
  <w:num w:numId="21" w16cid:durableId="270868528">
    <w:abstractNumId w:val="32"/>
  </w:num>
  <w:num w:numId="22" w16cid:durableId="383218834">
    <w:abstractNumId w:val="13"/>
  </w:num>
  <w:num w:numId="23" w16cid:durableId="1605262712">
    <w:abstractNumId w:val="16"/>
  </w:num>
  <w:num w:numId="24" w16cid:durableId="770124739">
    <w:abstractNumId w:val="4"/>
  </w:num>
  <w:num w:numId="25" w16cid:durableId="1656572310">
    <w:abstractNumId w:val="8"/>
  </w:num>
  <w:num w:numId="26" w16cid:durableId="482164954">
    <w:abstractNumId w:val="19"/>
  </w:num>
  <w:num w:numId="27" w16cid:durableId="435759121">
    <w:abstractNumId w:val="38"/>
  </w:num>
  <w:num w:numId="28" w16cid:durableId="1588610278">
    <w:abstractNumId w:val="20"/>
  </w:num>
  <w:num w:numId="29" w16cid:durableId="1712803056">
    <w:abstractNumId w:val="42"/>
  </w:num>
  <w:num w:numId="30" w16cid:durableId="1918054341">
    <w:abstractNumId w:val="23"/>
  </w:num>
  <w:num w:numId="31" w16cid:durableId="983971066">
    <w:abstractNumId w:val="12"/>
  </w:num>
  <w:num w:numId="32" w16cid:durableId="1570769163">
    <w:abstractNumId w:val="37"/>
  </w:num>
  <w:num w:numId="33" w16cid:durableId="1604190791">
    <w:abstractNumId w:val="40"/>
  </w:num>
  <w:num w:numId="34" w16cid:durableId="741026217">
    <w:abstractNumId w:val="26"/>
  </w:num>
  <w:num w:numId="35" w16cid:durableId="830561056">
    <w:abstractNumId w:val="41"/>
  </w:num>
  <w:num w:numId="36" w16cid:durableId="334041230">
    <w:abstractNumId w:val="7"/>
  </w:num>
  <w:num w:numId="37" w16cid:durableId="1007291244">
    <w:abstractNumId w:val="24"/>
  </w:num>
  <w:num w:numId="38" w16cid:durableId="1460760342">
    <w:abstractNumId w:val="15"/>
  </w:num>
  <w:num w:numId="39" w16cid:durableId="1142426157">
    <w:abstractNumId w:val="31"/>
  </w:num>
  <w:num w:numId="40" w16cid:durableId="2034650772">
    <w:abstractNumId w:val="17"/>
  </w:num>
  <w:num w:numId="41" w16cid:durableId="8525710">
    <w:abstractNumId w:val="25"/>
  </w:num>
  <w:num w:numId="42" w16cid:durableId="545290370">
    <w:abstractNumId w:val="45"/>
  </w:num>
  <w:num w:numId="43" w16cid:durableId="879130353">
    <w:abstractNumId w:val="33"/>
  </w:num>
  <w:num w:numId="44" w16cid:durableId="1794789117">
    <w:abstractNumId w:val="18"/>
  </w:num>
  <w:num w:numId="45" w16cid:durableId="2005278646">
    <w:abstractNumId w:val="2"/>
  </w:num>
  <w:num w:numId="46" w16cid:durableId="1801072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rQUAe5yKAi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0C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788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65EC"/>
    <w:rsid w:val="003B0278"/>
    <w:rsid w:val="003B05A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D633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38D"/>
    <w:rsid w:val="00B5410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35D3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2BC71-0664-4B74-A845-5830EDE1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8</Pages>
  <Words>2047</Words>
  <Characters>10413</Characters>
  <Application>Microsoft Office Word</Application>
  <DocSecurity>0</DocSecurity>
  <Lines>433</Lines>
  <Paragraphs>3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3</cp:revision>
  <cp:lastPrinted>2015-10-26T22:35:00Z</cp:lastPrinted>
  <dcterms:created xsi:type="dcterms:W3CDTF">2019-11-12T12:29:00Z</dcterms:created>
  <dcterms:modified xsi:type="dcterms:W3CDTF">2023-12-20T07:54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ecee10bf32e0b295647fdbc6869b2cab9b5d2c6e11fdac9b967c1becde8481</vt:lpwstr>
  </property>
</Properties>
</file>